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6D6D0C" w:rsidRDefault="00C701BC" w:rsidP="00FA687A">
      <w:pPr>
        <w:rPr>
          <w:rFonts w:ascii="Times New Roman" w:eastAsia="宋体" w:hAnsi="Times New Roman"/>
          <w:b/>
          <w:bCs/>
          <w:sz w:val="28"/>
          <w:szCs w:val="28"/>
        </w:rPr>
      </w:pPr>
      <w:r w:rsidRPr="006D6D0C">
        <w:rPr>
          <w:rFonts w:ascii="Times New Roman" w:eastAsia="宋体" w:hAnsi="Times New Roman" w:hint="eastAsia"/>
          <w:b/>
          <w:bCs/>
          <w:sz w:val="28"/>
          <w:szCs w:val="28"/>
        </w:rPr>
        <w:t>We</w:t>
      </w:r>
      <w:r w:rsidRPr="006D6D0C">
        <w:rPr>
          <w:rFonts w:ascii="Times New Roman" w:eastAsia="宋体" w:hAnsi="Times New Roman"/>
          <w:b/>
          <w:bCs/>
          <w:sz w:val="28"/>
          <w:szCs w:val="28"/>
        </w:rPr>
        <w:t>i Lin</w:t>
      </w:r>
    </w:p>
    <w:p w14:paraId="3313F5D2" w14:textId="2A651C98" w:rsidR="002A6D92" w:rsidRDefault="002A6D92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R</w:t>
      </w:r>
      <w:r>
        <w:rPr>
          <w:rFonts w:ascii="Times New Roman" w:eastAsia="宋体" w:hAnsi="Times New Roman" w:hint="eastAsia"/>
          <w:sz w:val="24"/>
          <w:szCs w:val="24"/>
        </w:rPr>
        <w:t>e</w:t>
      </w:r>
      <w:r>
        <w:rPr>
          <w:rFonts w:ascii="Times New Roman" w:eastAsia="宋体" w:hAnsi="Times New Roman"/>
          <w:sz w:val="24"/>
          <w:szCs w:val="24"/>
        </w:rPr>
        <w:t>search interest: Underground infrastructure; Computer vision; Deep learning; Digital twin; Structural performance</w:t>
      </w:r>
    </w:p>
    <w:p w14:paraId="1606F7E9" w14:textId="5893A45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72CB797A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B54380">
        <w:rPr>
          <w:rFonts w:ascii="Times New Roman" w:eastAsia="宋体" w:hAnsi="Times New Roman"/>
          <w:sz w:val="24"/>
          <w:szCs w:val="24"/>
        </w:rPr>
        <w:t>1</w:t>
      </w:r>
      <w:r w:rsidR="002B1DC3">
        <w:rPr>
          <w:rFonts w:ascii="Times New Roman" w:eastAsia="宋体" w:hAnsi="Times New Roman"/>
          <w:sz w:val="24"/>
          <w:szCs w:val="24"/>
        </w:rPr>
        <w:t>9</w:t>
      </w:r>
      <w:r>
        <w:rPr>
          <w:rFonts w:ascii="Times New Roman" w:eastAsia="宋体" w:hAnsi="Times New Roman"/>
          <w:sz w:val="24"/>
          <w:szCs w:val="24"/>
        </w:rPr>
        <w:t>/0</w:t>
      </w:r>
      <w:r w:rsidR="00AA7153">
        <w:rPr>
          <w:rFonts w:ascii="Times New Roman" w:eastAsia="宋体" w:hAnsi="Times New Roman"/>
          <w:sz w:val="24"/>
          <w:szCs w:val="24"/>
        </w:rPr>
        <w:t>9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3F93B190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18C3B519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5E2E60FE" w14:textId="198EE0CA" w:rsidR="003C537C" w:rsidRPr="009D00BE" w:rsidRDefault="003C537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77777777" w:rsidR="00677806" w:rsidRPr="006D6D0C" w:rsidRDefault="00677806" w:rsidP="00883EB9">
      <w:pPr>
        <w:rPr>
          <w:rFonts w:ascii="Times New Roman" w:eastAsia="宋体" w:hAnsi="Times New Roman"/>
          <w:color w:val="4472C4" w:themeColor="accent1"/>
          <w:sz w:val="28"/>
          <w:szCs w:val="28"/>
          <w:u w:val="single"/>
        </w:rPr>
      </w:pPr>
      <w:r w:rsidRPr="006D6D0C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Pub</w:t>
      </w:r>
      <w:r w:rsidRPr="006D6D0C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lications</w:t>
      </w:r>
    </w:p>
    <w:p w14:paraId="3FB29764" w14:textId="57E06BE3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B429BD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 (in English)</w:t>
      </w:r>
    </w:p>
    <w:p w14:paraId="4166B43D" w14:textId="6E399301" w:rsidR="00677806" w:rsidRDefault="009B706E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Sheil, B., Zhang, P., Zhou, B., Wang, C., &amp; Xie, X.* (2024). </w:t>
      </w:r>
      <w:r w:rsidR="00677806" w:rsidRPr="00F21D90">
        <w:rPr>
          <w:rFonts w:ascii="Times New Roman" w:eastAsia="宋体" w:hAnsi="Times New Roman"/>
          <w:sz w:val="24"/>
          <w:szCs w:val="24"/>
        </w:rPr>
        <w:t xml:space="preserve">Seg2Tunnel: A hierarchical point cloud dataset and benchmarks for segmentation of segmental </w:t>
      </w:r>
      <w:r w:rsidR="00677806" w:rsidRPr="00F21D90">
        <w:rPr>
          <w:rFonts w:ascii="Times New Roman" w:eastAsia="宋体" w:hAnsi="Times New Roman"/>
          <w:sz w:val="24"/>
          <w:szCs w:val="24"/>
        </w:rPr>
        <w:lastRenderedPageBreak/>
        <w:t>tunnel linings. Tunnelling and Underground Space Technology, 147, 105735. https://doi.org/10.1016/j.tust.2024.105735</w:t>
      </w:r>
      <w:r w:rsidR="00677806">
        <w:rPr>
          <w:rFonts w:ascii="Times New Roman" w:eastAsia="宋体" w:hAnsi="Times New Roman" w:hint="eastAsia"/>
          <w:sz w:val="24"/>
          <w:szCs w:val="24"/>
        </w:rPr>
        <w:t>.</w:t>
      </w:r>
    </w:p>
    <w:p w14:paraId="1C1D6AFE" w14:textId="6DD33A69" w:rsidR="00677806" w:rsidRPr="00013A92" w:rsidRDefault="009B400C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 xml:space="preserve">Li, K., Xie, X., Zhou, B.*, Huang, C.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Zhou, Y., &amp; Wang, C. (2024). </w:t>
      </w:r>
      <w:r w:rsidR="00677806" w:rsidRPr="00511EC5">
        <w:rPr>
          <w:rFonts w:ascii="Times New Roman" w:eastAsia="宋体" w:hAnsi="Times New Roman"/>
          <w:sz w:val="24"/>
          <w:szCs w:val="24"/>
        </w:rPr>
        <w:t>Thickness regression for backfill grouting of shield tunnels based on GPR data and CatBoost &amp; BO-TPE: A full-scale model test study. Underground Space, 17, 100–119. https://doi.org/10.1016/j.undsp.2023.10.003</w:t>
      </w:r>
      <w:r w:rsidR="00677806" w:rsidRPr="00013A92">
        <w:rPr>
          <w:rFonts w:ascii="Times New Roman" w:eastAsia="宋体" w:hAnsi="Times New Roman"/>
          <w:sz w:val="24"/>
          <w:szCs w:val="24"/>
        </w:rPr>
        <w:t>.</w:t>
      </w:r>
    </w:p>
    <w:p w14:paraId="2F9E5C27" w14:textId="394CB586" w:rsidR="00677806" w:rsidRPr="00013A92" w:rsidRDefault="00FF2A25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Li, P.*, Xie, X., Cao, Y., &amp; Zhang, Y. (2023). </w:t>
      </w:r>
      <w:r w:rsidR="00677806" w:rsidRPr="00013A92">
        <w:rPr>
          <w:rFonts w:ascii="Times New Roman" w:eastAsia="宋体" w:hAnsi="Times New Roman"/>
          <w:sz w:val="24"/>
          <w:szCs w:val="24"/>
        </w:rPr>
        <w:t>A novel back-analysis approach for the external loads on shield tunnel lining in service based on monitored deformation. Structural Control and Health Monitoring, 2023, 8128701. https://doi.org/10.1155/2023/8128701.</w:t>
      </w:r>
    </w:p>
    <w:p w14:paraId="694221C0" w14:textId="4FD204C9" w:rsidR="00677806" w:rsidRDefault="00FF2A25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Li, P.*, &amp; Xie, X. (2022). </w:t>
      </w:r>
      <w:r w:rsidR="00677806" w:rsidRPr="00013A92">
        <w:rPr>
          <w:rFonts w:ascii="Times New Roman" w:eastAsia="宋体" w:hAnsi="Times New Roman"/>
          <w:sz w:val="24"/>
          <w:szCs w:val="24"/>
        </w:rPr>
        <w:t>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</w:p>
    <w:p w14:paraId="0F5CD8DD" w14:textId="7469A468" w:rsidR="00511B04" w:rsidRPr="006721A7" w:rsidRDefault="00511B04" w:rsidP="006721A7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Journal Papers (in </w:t>
      </w:r>
      <w:r w:rsidR="00403464">
        <w:rPr>
          <w:rFonts w:ascii="Times New Roman" w:eastAsia="宋体" w:hAnsi="Times New Roman"/>
          <w:b/>
          <w:bCs/>
          <w:sz w:val="24"/>
          <w:szCs w:val="24"/>
          <w:u w:val="single"/>
        </w:rPr>
        <w:t>Chinese</w:t>
      </w: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>)</w:t>
      </w:r>
    </w:p>
    <w:p w14:paraId="2915BDEF" w14:textId="7091B789" w:rsidR="00677806" w:rsidRPr="00013A92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罗文静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="00677806"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="00677806"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09A8B754" w:rsidR="00677806" w:rsidRPr="00F22226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结构工程师</w:t>
      </w:r>
      <w:r w:rsidR="00677806"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FB499DA" w:rsidR="00677806" w:rsidRPr="00F22226" w:rsidRDefault="00F500F3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梁小波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徐金峰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刘志义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赵刚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677806"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建筑施工</w:t>
      </w:r>
      <w:r w:rsidR="00677806"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54AD03AD" w:rsidR="00901191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Sheil, B., Xie, X.*, Zhang, Y., &amp; Cao, Y. (2024). </w:t>
      </w:r>
      <w:r w:rsidR="00901191" w:rsidRPr="00901191">
        <w:rPr>
          <w:rFonts w:ascii="Times New Roman" w:eastAsia="宋体" w:hAnsi="Times New Roman"/>
          <w:sz w:val="24"/>
          <w:szCs w:val="24"/>
        </w:rPr>
        <w:t>Semantic segmentation of large-scale segmental lining point clouds using 3D deep learning. GeoShanghai International Conference 2024, 012026. https://doi.org/10.1088/1755-1315/1337/1/012026</w:t>
      </w:r>
      <w:r w:rsidR="00901191"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3454CA2B" w:rsidR="005F4B85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*, Sheil, B., Xie, X., Li, K., &amp; Niu, G. (2024). </w:t>
      </w:r>
      <w:r w:rsidR="00697521" w:rsidRPr="00697521">
        <w:rPr>
          <w:rFonts w:ascii="Times New Roman" w:eastAsia="宋体" w:hAnsi="Times New Roman"/>
          <w:sz w:val="24"/>
          <w:szCs w:val="24"/>
        </w:rPr>
        <w:t>Segment segmentation of tunnel ring point clouds using 3D deep learning. World Tunnel Congress 2024, 3059–3066. https://doi.org/10.1201/9781003495505-406</w:t>
      </w:r>
      <w:r w:rsidR="00697521"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5D7FD9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, Zhou, B., Li, P., &amp; Wang, C. (2023). </w:t>
      </w:r>
      <w:r w:rsidR="00677806" w:rsidRPr="00F22226">
        <w:rPr>
          <w:rFonts w:ascii="Times New Roman" w:eastAsia="宋体" w:hAnsi="Times New Roman"/>
          <w:sz w:val="24"/>
          <w:szCs w:val="24"/>
        </w:rPr>
        <w:t>Refined perception and ma</w:t>
      </w:r>
      <w:r w:rsidR="00677806"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99E4B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*, Li, P., Xiao, B., Lu, X., Feng, B., Jin, P., &amp; Hu, Y. (2022). </w:t>
      </w:r>
      <w:r w:rsidR="00677806" w:rsidRPr="00651AE8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</w:p>
    <w:p w14:paraId="2558F979" w14:textId="5DB0E3B9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350C6C4E" w14:textId="578F3DF2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585166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Ac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tivit</w:t>
      </w:r>
      <w:r w:rsidR="00055EE7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107E30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2C2828CB" w14:textId="6854C148" w:rsidR="001F47F7" w:rsidRPr="009F375E" w:rsidRDefault="001F47F7" w:rsidP="009F375E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4AFEFDE8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</w:t>
      </w:r>
      <w:r w:rsidR="00CD05BB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B54380">
        <w:rPr>
          <w:rFonts w:ascii="Times New Roman" w:eastAsia="宋体" w:hAnsi="Times New Roman"/>
          <w:sz w:val="24"/>
          <w:szCs w:val="24"/>
        </w:rPr>
        <w:t>4</w:t>
      </w:r>
      <w:r w:rsidR="00937157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CD05BB">
        <w:rPr>
          <w:rFonts w:ascii="Times New Roman" w:eastAsia="宋体" w:hAnsi="Times New Roman" w:hint="eastAsia"/>
          <w:sz w:val="24"/>
          <w:szCs w:val="24"/>
        </w:rPr>
        <w:t>s</w:t>
      </w:r>
    </w:p>
    <w:p w14:paraId="1847A493" w14:textId="2CAF9D37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 w:rsidR="00231750">
        <w:rPr>
          <w:rFonts w:ascii="Times New Roman" w:eastAsia="宋体" w:hAnsi="Times New Roman"/>
          <w:sz w:val="24"/>
          <w:szCs w:val="24"/>
        </w:rPr>
        <w:t>5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585166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S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 xml:space="preserve">Ultra-long underground expressway air-ground fusion refinement intelligent </w:t>
      </w:r>
      <w:r w:rsidRPr="00161261">
        <w:rPr>
          <w:rFonts w:ascii="Times New Roman" w:eastAsia="宋体" w:hAnsi="Times New Roman"/>
          <w:sz w:val="24"/>
          <w:szCs w:val="24"/>
        </w:rPr>
        <w:lastRenderedPageBreak/>
        <w:t>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585166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Grant</w:t>
      </w:r>
      <w:r w:rsidR="00DA3516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8C7AC" w14:textId="77777777" w:rsidR="00D76E7D" w:rsidRDefault="00D76E7D" w:rsidP="000F2CC4">
      <w:r>
        <w:separator/>
      </w:r>
    </w:p>
  </w:endnote>
  <w:endnote w:type="continuationSeparator" w:id="0">
    <w:p w14:paraId="59FE3D55" w14:textId="77777777" w:rsidR="00D76E7D" w:rsidRDefault="00D76E7D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21D93" w14:textId="77777777" w:rsidR="00D76E7D" w:rsidRDefault="00D76E7D" w:rsidP="000F2CC4">
      <w:r>
        <w:separator/>
      </w:r>
    </w:p>
  </w:footnote>
  <w:footnote w:type="continuationSeparator" w:id="0">
    <w:p w14:paraId="710E8A9C" w14:textId="77777777" w:rsidR="00D76E7D" w:rsidRDefault="00D76E7D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2CB721C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5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5"/>
  </w:num>
  <w:num w:numId="9">
    <w:abstractNumId w:val="14"/>
  </w:num>
  <w:num w:numId="10">
    <w:abstractNumId w:val="1"/>
  </w:num>
  <w:num w:numId="11">
    <w:abstractNumId w:val="6"/>
  </w:num>
  <w:num w:numId="12">
    <w:abstractNumId w:val="16"/>
  </w:num>
  <w:num w:numId="13">
    <w:abstractNumId w:val="10"/>
  </w:num>
  <w:num w:numId="14">
    <w:abstractNumId w:val="0"/>
  </w:num>
  <w:num w:numId="15">
    <w:abstractNumId w:val="8"/>
  </w:num>
  <w:num w:numId="16">
    <w:abstractNumId w:val="7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tagFAMJeWWotAAAA"/>
  </w:docVars>
  <w:rsids>
    <w:rsidRoot w:val="0065334A"/>
    <w:rsid w:val="000014F6"/>
    <w:rsid w:val="00001658"/>
    <w:rsid w:val="00001D58"/>
    <w:rsid w:val="000129F3"/>
    <w:rsid w:val="00013A92"/>
    <w:rsid w:val="0002305D"/>
    <w:rsid w:val="00025D97"/>
    <w:rsid w:val="00033141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4CCB"/>
    <w:rsid w:val="00105306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35AA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A6D7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7F7"/>
    <w:rsid w:val="001F48BD"/>
    <w:rsid w:val="00201D81"/>
    <w:rsid w:val="002030B7"/>
    <w:rsid w:val="0020419F"/>
    <w:rsid w:val="00205519"/>
    <w:rsid w:val="002067E0"/>
    <w:rsid w:val="002075D0"/>
    <w:rsid w:val="00207AFC"/>
    <w:rsid w:val="00216643"/>
    <w:rsid w:val="002269C1"/>
    <w:rsid w:val="00231750"/>
    <w:rsid w:val="002359D9"/>
    <w:rsid w:val="00240D88"/>
    <w:rsid w:val="00242856"/>
    <w:rsid w:val="00245A17"/>
    <w:rsid w:val="00246705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A6D92"/>
    <w:rsid w:val="002B1DC3"/>
    <w:rsid w:val="002B6548"/>
    <w:rsid w:val="002C7F17"/>
    <w:rsid w:val="002D0BF3"/>
    <w:rsid w:val="002D1D06"/>
    <w:rsid w:val="002D33C0"/>
    <w:rsid w:val="002D78EA"/>
    <w:rsid w:val="002E0891"/>
    <w:rsid w:val="002E146C"/>
    <w:rsid w:val="002E5F4F"/>
    <w:rsid w:val="002E70BD"/>
    <w:rsid w:val="002E7C8B"/>
    <w:rsid w:val="002F0454"/>
    <w:rsid w:val="002F5A27"/>
    <w:rsid w:val="002F7CE8"/>
    <w:rsid w:val="00302B7E"/>
    <w:rsid w:val="00305A3A"/>
    <w:rsid w:val="00307B58"/>
    <w:rsid w:val="00312A6F"/>
    <w:rsid w:val="003136E1"/>
    <w:rsid w:val="0033221B"/>
    <w:rsid w:val="0033360F"/>
    <w:rsid w:val="00343E18"/>
    <w:rsid w:val="00344E10"/>
    <w:rsid w:val="0034530B"/>
    <w:rsid w:val="0036296A"/>
    <w:rsid w:val="00364122"/>
    <w:rsid w:val="003719E9"/>
    <w:rsid w:val="00373E79"/>
    <w:rsid w:val="00384320"/>
    <w:rsid w:val="00391623"/>
    <w:rsid w:val="0039168A"/>
    <w:rsid w:val="00391F4D"/>
    <w:rsid w:val="00394285"/>
    <w:rsid w:val="00395765"/>
    <w:rsid w:val="003A1477"/>
    <w:rsid w:val="003A1917"/>
    <w:rsid w:val="003A7F66"/>
    <w:rsid w:val="003B2816"/>
    <w:rsid w:val="003C3F6E"/>
    <w:rsid w:val="003C537C"/>
    <w:rsid w:val="003D5066"/>
    <w:rsid w:val="003D524A"/>
    <w:rsid w:val="003D603D"/>
    <w:rsid w:val="003E5ABD"/>
    <w:rsid w:val="003F61CA"/>
    <w:rsid w:val="003F6708"/>
    <w:rsid w:val="004007F5"/>
    <w:rsid w:val="00403464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370F0"/>
    <w:rsid w:val="00445596"/>
    <w:rsid w:val="004500A2"/>
    <w:rsid w:val="00461067"/>
    <w:rsid w:val="00466D06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960A7"/>
    <w:rsid w:val="004A36D2"/>
    <w:rsid w:val="004A52E6"/>
    <w:rsid w:val="004B4D38"/>
    <w:rsid w:val="004D00DD"/>
    <w:rsid w:val="004D1CF7"/>
    <w:rsid w:val="004E2820"/>
    <w:rsid w:val="004E5C22"/>
    <w:rsid w:val="004E7861"/>
    <w:rsid w:val="004E7C5D"/>
    <w:rsid w:val="004F4DAD"/>
    <w:rsid w:val="00501792"/>
    <w:rsid w:val="00511B04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166"/>
    <w:rsid w:val="00585AEE"/>
    <w:rsid w:val="005901E6"/>
    <w:rsid w:val="005A1BD8"/>
    <w:rsid w:val="005B1D4E"/>
    <w:rsid w:val="005B5DCC"/>
    <w:rsid w:val="005C0865"/>
    <w:rsid w:val="005C607D"/>
    <w:rsid w:val="005C7BAE"/>
    <w:rsid w:val="005D0B98"/>
    <w:rsid w:val="005D1C36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1C4B"/>
    <w:rsid w:val="00622322"/>
    <w:rsid w:val="00623B4F"/>
    <w:rsid w:val="006338B2"/>
    <w:rsid w:val="006339DA"/>
    <w:rsid w:val="00641F77"/>
    <w:rsid w:val="00644013"/>
    <w:rsid w:val="00645D37"/>
    <w:rsid w:val="006511B6"/>
    <w:rsid w:val="00651AE8"/>
    <w:rsid w:val="0065334A"/>
    <w:rsid w:val="00662028"/>
    <w:rsid w:val="00664644"/>
    <w:rsid w:val="006721A7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D6D0C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77BF1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4E6F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4158"/>
    <w:rsid w:val="0081449E"/>
    <w:rsid w:val="00816019"/>
    <w:rsid w:val="00826C67"/>
    <w:rsid w:val="00830DA1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5CD"/>
    <w:rsid w:val="00903E1C"/>
    <w:rsid w:val="00905514"/>
    <w:rsid w:val="00906EB0"/>
    <w:rsid w:val="0091044E"/>
    <w:rsid w:val="009211B3"/>
    <w:rsid w:val="00923EC7"/>
    <w:rsid w:val="0092438A"/>
    <w:rsid w:val="00927075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820D4"/>
    <w:rsid w:val="00985157"/>
    <w:rsid w:val="00985185"/>
    <w:rsid w:val="009944B5"/>
    <w:rsid w:val="009962C9"/>
    <w:rsid w:val="009A0177"/>
    <w:rsid w:val="009A5829"/>
    <w:rsid w:val="009A658E"/>
    <w:rsid w:val="009B0AC9"/>
    <w:rsid w:val="009B400C"/>
    <w:rsid w:val="009B67B8"/>
    <w:rsid w:val="009B706E"/>
    <w:rsid w:val="009C1AD2"/>
    <w:rsid w:val="009C5300"/>
    <w:rsid w:val="009D00BE"/>
    <w:rsid w:val="009D133C"/>
    <w:rsid w:val="009D13AC"/>
    <w:rsid w:val="009D199C"/>
    <w:rsid w:val="009D724F"/>
    <w:rsid w:val="009E22E6"/>
    <w:rsid w:val="009E57DF"/>
    <w:rsid w:val="009E78E5"/>
    <w:rsid w:val="009F0345"/>
    <w:rsid w:val="009F20D2"/>
    <w:rsid w:val="009F375E"/>
    <w:rsid w:val="00A01D6F"/>
    <w:rsid w:val="00A021C5"/>
    <w:rsid w:val="00A02C8C"/>
    <w:rsid w:val="00A039A5"/>
    <w:rsid w:val="00A11319"/>
    <w:rsid w:val="00A118BF"/>
    <w:rsid w:val="00A129EC"/>
    <w:rsid w:val="00A20BFC"/>
    <w:rsid w:val="00A23CEF"/>
    <w:rsid w:val="00A33D9C"/>
    <w:rsid w:val="00A34781"/>
    <w:rsid w:val="00A36AEA"/>
    <w:rsid w:val="00A4360F"/>
    <w:rsid w:val="00A460F8"/>
    <w:rsid w:val="00A468D5"/>
    <w:rsid w:val="00A63CB8"/>
    <w:rsid w:val="00A65B30"/>
    <w:rsid w:val="00A73F66"/>
    <w:rsid w:val="00A83CE2"/>
    <w:rsid w:val="00A866AB"/>
    <w:rsid w:val="00A913BA"/>
    <w:rsid w:val="00A94E8D"/>
    <w:rsid w:val="00A94FCC"/>
    <w:rsid w:val="00A95B4B"/>
    <w:rsid w:val="00A975A1"/>
    <w:rsid w:val="00AA2ABB"/>
    <w:rsid w:val="00AA52D8"/>
    <w:rsid w:val="00AA68FC"/>
    <w:rsid w:val="00AA7153"/>
    <w:rsid w:val="00AB38B1"/>
    <w:rsid w:val="00AD2567"/>
    <w:rsid w:val="00AD5360"/>
    <w:rsid w:val="00AD5B92"/>
    <w:rsid w:val="00AD6410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29BD"/>
    <w:rsid w:val="00B43C88"/>
    <w:rsid w:val="00B50B6A"/>
    <w:rsid w:val="00B52369"/>
    <w:rsid w:val="00B54380"/>
    <w:rsid w:val="00B562FA"/>
    <w:rsid w:val="00B61E33"/>
    <w:rsid w:val="00B648E7"/>
    <w:rsid w:val="00B76AB1"/>
    <w:rsid w:val="00B81940"/>
    <w:rsid w:val="00B87B1B"/>
    <w:rsid w:val="00B90275"/>
    <w:rsid w:val="00B90FBD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C02"/>
    <w:rsid w:val="00C15FA9"/>
    <w:rsid w:val="00C20951"/>
    <w:rsid w:val="00C25B3B"/>
    <w:rsid w:val="00C30245"/>
    <w:rsid w:val="00C314C5"/>
    <w:rsid w:val="00C33649"/>
    <w:rsid w:val="00C35BDC"/>
    <w:rsid w:val="00C3647D"/>
    <w:rsid w:val="00C37E17"/>
    <w:rsid w:val="00C6467F"/>
    <w:rsid w:val="00C64CBF"/>
    <w:rsid w:val="00C6758D"/>
    <w:rsid w:val="00C701BC"/>
    <w:rsid w:val="00C71F63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05B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76E7D"/>
    <w:rsid w:val="00D80923"/>
    <w:rsid w:val="00D83EB9"/>
    <w:rsid w:val="00D872F2"/>
    <w:rsid w:val="00D877B6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B62E1"/>
    <w:rsid w:val="00EC50A8"/>
    <w:rsid w:val="00EC73D6"/>
    <w:rsid w:val="00ED2083"/>
    <w:rsid w:val="00ED29ED"/>
    <w:rsid w:val="00ED2A9D"/>
    <w:rsid w:val="00ED71DE"/>
    <w:rsid w:val="00EE27A1"/>
    <w:rsid w:val="00EE4B14"/>
    <w:rsid w:val="00EE5882"/>
    <w:rsid w:val="00EE5FBE"/>
    <w:rsid w:val="00EF07F0"/>
    <w:rsid w:val="00F049B0"/>
    <w:rsid w:val="00F114D5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46A1E"/>
    <w:rsid w:val="00F474D4"/>
    <w:rsid w:val="00F500F3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3912"/>
    <w:rsid w:val="00FB57C6"/>
    <w:rsid w:val="00FB5AAF"/>
    <w:rsid w:val="00FC3803"/>
    <w:rsid w:val="00FD353F"/>
    <w:rsid w:val="00FE196D"/>
    <w:rsid w:val="00FF0391"/>
    <w:rsid w:val="00FF2A25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35C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8</TotalTime>
  <Pages>4</Pages>
  <Words>1219</Words>
  <Characters>6952</Characters>
  <Application>Microsoft Office Word</Application>
  <DocSecurity>0</DocSecurity>
  <Lines>57</Lines>
  <Paragraphs>16</Paragraphs>
  <ScaleCrop>false</ScaleCrop>
  <Company/>
  <LinksUpToDate>false</LinksUpToDate>
  <CharactersWithSpaces>8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47</cp:revision>
  <cp:lastPrinted>2024-06-18T05:45:00Z</cp:lastPrinted>
  <dcterms:created xsi:type="dcterms:W3CDTF">2023-03-15T15:20:00Z</dcterms:created>
  <dcterms:modified xsi:type="dcterms:W3CDTF">2024-09-19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